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EE410" w14:textId="2BF77449" w:rsidR="00825EA6" w:rsidRPr="00825EA6" w:rsidRDefault="00825EA6" w:rsidP="00825EA6">
      <w:pPr>
        <w:spacing w:after="0"/>
        <w:jc w:val="both"/>
        <w:rPr>
          <w:rFonts w:ascii="Arial Black" w:hAnsi="Arial Black"/>
          <w:color w:val="C00000"/>
          <w:sz w:val="26"/>
          <w:szCs w:val="26"/>
        </w:rPr>
      </w:pPr>
      <w:r>
        <w:rPr>
          <w:rFonts w:ascii="Arial Black" w:hAnsi="Arial Black"/>
          <w:noProof/>
          <w:color w:val="C00000"/>
          <w:sz w:val="26"/>
          <w:szCs w:val="26"/>
        </w:rPr>
        <w:t>Un</w:t>
      </w:r>
      <w:r w:rsidRPr="00825EA6">
        <w:rPr>
          <w:rFonts w:ascii="Arial Black" w:hAnsi="Arial Black"/>
          <w:color w:val="C00000"/>
          <w:sz w:val="26"/>
          <w:szCs w:val="26"/>
        </w:rPr>
        <w:t>sure how to word your Show/Call submission? Use this guide.</w:t>
      </w:r>
    </w:p>
    <w:p w14:paraId="507A06A9" w14:textId="77777777" w:rsidR="00825EA6" w:rsidRDefault="00825EA6" w:rsidP="00825EA6">
      <w:pPr>
        <w:spacing w:after="0"/>
        <w:ind w:left="1440"/>
        <w:jc w:val="both"/>
        <w:rPr>
          <w:rFonts w:ascii="Arial Black" w:hAnsi="Arial Black"/>
          <w:color w:val="C00000"/>
        </w:rPr>
      </w:pPr>
    </w:p>
    <w:p w14:paraId="637177DF" w14:textId="2969D429" w:rsidR="00825EA6" w:rsidRDefault="00825EA6" w:rsidP="00825EA6">
      <w:pPr>
        <w:spacing w:after="0"/>
        <w:ind w:left="1440"/>
        <w:jc w:val="both"/>
        <w:rPr>
          <w:rFonts w:ascii="Arial Black" w:hAnsi="Arial Black"/>
          <w:color w:val="C00000"/>
        </w:rPr>
      </w:pPr>
      <w:r w:rsidRPr="00CE1034">
        <w:rPr>
          <w:rFonts w:ascii="Arial Black" w:hAnsi="Arial Black"/>
          <w:noProof/>
          <w:color w:val="C00000"/>
        </w:rPr>
        <w:drawing>
          <wp:anchor distT="0" distB="0" distL="114300" distR="114300" simplePos="0" relativeHeight="251659264" behindDoc="0" locked="0" layoutInCell="1" allowOverlap="1" wp14:anchorId="4DEB1073" wp14:editId="2F7B8E7B">
            <wp:simplePos x="0" y="0"/>
            <wp:positionH relativeFrom="margin">
              <wp:posOffset>38100</wp:posOffset>
            </wp:positionH>
            <wp:positionV relativeFrom="margin">
              <wp:posOffset>504190</wp:posOffset>
            </wp:positionV>
            <wp:extent cx="2609850" cy="1304925"/>
            <wp:effectExtent l="133350" t="114300" r="114300" b="142875"/>
            <wp:wrapSquare wrapText="bothSides"/>
            <wp:docPr id="17905241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524108" name="Picture 1790524108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13049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09D120" w14:textId="77777777" w:rsidR="00825EA6" w:rsidRDefault="003948B6" w:rsidP="006B5757">
      <w:pPr>
        <w:spacing w:after="0" w:line="276" w:lineRule="auto"/>
        <w:ind w:left="1440"/>
        <w:rPr>
          <w:rFonts w:ascii="Arial Black" w:hAnsi="Arial Black"/>
          <w:i/>
          <w:iCs/>
          <w:color w:val="auto"/>
        </w:rPr>
      </w:pPr>
      <w:r w:rsidRPr="00825EA6">
        <w:rPr>
          <w:rFonts w:ascii="Arial Black" w:hAnsi="Arial Black"/>
          <w:color w:val="auto"/>
        </w:rPr>
        <w:t xml:space="preserve">All the information below </w:t>
      </w:r>
      <w:r w:rsidR="00824653" w:rsidRPr="00825EA6">
        <w:rPr>
          <w:rFonts w:ascii="Arial Black" w:hAnsi="Arial Black"/>
          <w:color w:val="auto"/>
        </w:rPr>
        <w:t>will</w:t>
      </w:r>
      <w:r w:rsidRPr="00825EA6">
        <w:rPr>
          <w:rFonts w:ascii="Arial Black" w:hAnsi="Arial Black"/>
          <w:color w:val="auto"/>
        </w:rPr>
        <w:t xml:space="preserve"> be published</w:t>
      </w:r>
      <w:r w:rsidR="00824653" w:rsidRPr="00825EA6">
        <w:rPr>
          <w:rFonts w:ascii="Arial Black" w:hAnsi="Arial Black"/>
          <w:color w:val="auto"/>
        </w:rPr>
        <w:t xml:space="preserve"> </w:t>
      </w:r>
      <w:r w:rsidRPr="00825EA6">
        <w:rPr>
          <w:rFonts w:ascii="Arial Black" w:hAnsi="Arial Black"/>
          <w:color w:val="auto"/>
        </w:rPr>
        <w:t xml:space="preserve">in your </w:t>
      </w:r>
      <w:r w:rsidRPr="00825EA6">
        <w:rPr>
          <w:rFonts w:ascii="Arial Black" w:hAnsi="Arial Black"/>
          <w:i/>
          <w:iCs/>
          <w:color w:val="auto"/>
        </w:rPr>
        <w:t>Art Show</w:t>
      </w:r>
      <w:r w:rsidRPr="00825EA6">
        <w:rPr>
          <w:rFonts w:ascii="Arial Black" w:hAnsi="Arial Black"/>
          <w:color w:val="auto"/>
        </w:rPr>
        <w:t xml:space="preserve"> or </w:t>
      </w:r>
      <w:r w:rsidRPr="00825EA6">
        <w:rPr>
          <w:rFonts w:ascii="Arial Black" w:hAnsi="Arial Black"/>
          <w:i/>
          <w:iCs/>
          <w:color w:val="auto"/>
        </w:rPr>
        <w:t>Call for Entry</w:t>
      </w:r>
      <w:r w:rsidR="00824653" w:rsidRPr="00825EA6">
        <w:rPr>
          <w:rFonts w:ascii="Arial Black" w:hAnsi="Arial Black"/>
          <w:color w:val="auto"/>
        </w:rPr>
        <w:t xml:space="preserve"> news item. Filling out the form below will help me easily edit your news </w:t>
      </w:r>
      <w:r w:rsidR="00277678" w:rsidRPr="00825EA6">
        <w:rPr>
          <w:rFonts w:ascii="Arial Black" w:hAnsi="Arial Black"/>
          <w:color w:val="auto"/>
        </w:rPr>
        <w:t>item;</w:t>
      </w:r>
      <w:r w:rsidR="00824653" w:rsidRPr="00825EA6">
        <w:rPr>
          <w:rFonts w:ascii="Arial Black" w:hAnsi="Arial Black"/>
          <w:color w:val="auto"/>
        </w:rPr>
        <w:t xml:space="preserve"> </w:t>
      </w:r>
      <w:r w:rsidR="00733C68" w:rsidRPr="00825EA6">
        <w:rPr>
          <w:rFonts w:ascii="Arial Black" w:hAnsi="Arial Black"/>
          <w:color w:val="auto"/>
        </w:rPr>
        <w:t>therefore,</w:t>
      </w:r>
      <w:r w:rsidR="00824653" w:rsidRPr="00825EA6">
        <w:rPr>
          <w:rFonts w:ascii="Arial Black" w:hAnsi="Arial Black"/>
          <w:color w:val="auto"/>
        </w:rPr>
        <w:t xml:space="preserve"> it </w:t>
      </w:r>
      <w:r w:rsidR="00277678" w:rsidRPr="00825EA6">
        <w:rPr>
          <w:rFonts w:ascii="Arial Black" w:hAnsi="Arial Black"/>
          <w:color w:val="auto"/>
        </w:rPr>
        <w:t>will</w:t>
      </w:r>
      <w:r w:rsidR="00824653" w:rsidRPr="00825EA6">
        <w:rPr>
          <w:rFonts w:ascii="Arial Black" w:hAnsi="Arial Black"/>
          <w:color w:val="auto"/>
        </w:rPr>
        <w:t xml:space="preserve"> be published </w:t>
      </w:r>
      <w:r w:rsidR="00277678" w:rsidRPr="00825EA6">
        <w:rPr>
          <w:rFonts w:ascii="Arial Black" w:hAnsi="Arial Black"/>
          <w:color w:val="auto"/>
        </w:rPr>
        <w:t>faster</w:t>
      </w:r>
      <w:r w:rsidR="00824653" w:rsidRPr="00825EA6">
        <w:rPr>
          <w:rFonts w:ascii="Arial Black" w:hAnsi="Arial Black"/>
          <w:color w:val="auto"/>
        </w:rPr>
        <w:t>. Also, th</w:t>
      </w:r>
      <w:r w:rsidR="00CE1034" w:rsidRPr="00825EA6">
        <w:rPr>
          <w:rFonts w:ascii="Arial Black" w:hAnsi="Arial Black"/>
          <w:color w:val="auto"/>
        </w:rPr>
        <w:t>is</w:t>
      </w:r>
      <w:r w:rsidR="00824653" w:rsidRPr="00825EA6">
        <w:rPr>
          <w:rFonts w:ascii="Arial Black" w:hAnsi="Arial Black"/>
          <w:color w:val="auto"/>
        </w:rPr>
        <w:t xml:space="preserve"> form </w:t>
      </w:r>
      <w:r w:rsidR="00733C68" w:rsidRPr="00825EA6">
        <w:rPr>
          <w:rFonts w:ascii="Arial Black" w:hAnsi="Arial Black"/>
          <w:color w:val="auto"/>
        </w:rPr>
        <w:t xml:space="preserve">helps </w:t>
      </w:r>
      <w:r w:rsidR="00CE1034" w:rsidRPr="00825EA6">
        <w:rPr>
          <w:rFonts w:ascii="Arial Black" w:hAnsi="Arial Black"/>
          <w:color w:val="auto"/>
        </w:rPr>
        <w:t xml:space="preserve">you </w:t>
      </w:r>
      <w:r w:rsidR="00733C68" w:rsidRPr="00825EA6">
        <w:rPr>
          <w:rFonts w:ascii="Arial Black" w:hAnsi="Arial Black"/>
          <w:color w:val="auto"/>
        </w:rPr>
        <w:t>avoid</w:t>
      </w:r>
      <w:r w:rsidR="00824653" w:rsidRPr="00825EA6">
        <w:rPr>
          <w:rFonts w:ascii="Arial Black" w:hAnsi="Arial Black"/>
          <w:color w:val="auto"/>
        </w:rPr>
        <w:t xml:space="preserve"> overlooking important info</w:t>
      </w:r>
      <w:r w:rsidR="00277678" w:rsidRPr="00825EA6">
        <w:rPr>
          <w:rFonts w:ascii="Arial Black" w:hAnsi="Arial Black"/>
          <w:color w:val="auto"/>
        </w:rPr>
        <w:t>rmation</w:t>
      </w:r>
      <w:r w:rsidR="00824653" w:rsidRPr="00825EA6">
        <w:rPr>
          <w:rFonts w:ascii="Arial Black" w:hAnsi="Arial Black"/>
          <w:color w:val="auto"/>
        </w:rPr>
        <w:t xml:space="preserve">. </w:t>
      </w:r>
      <w:r w:rsidR="00824653" w:rsidRPr="00825EA6">
        <w:rPr>
          <w:rFonts w:ascii="Arial Black" w:hAnsi="Arial Black"/>
          <w:i/>
          <w:iCs/>
          <w:color w:val="auto"/>
        </w:rPr>
        <w:t>Thank</w:t>
      </w:r>
      <w:r w:rsidR="001A4DDA" w:rsidRPr="00825EA6">
        <w:rPr>
          <w:rFonts w:ascii="Arial Black" w:hAnsi="Arial Black"/>
          <w:i/>
          <w:iCs/>
          <w:color w:val="auto"/>
        </w:rPr>
        <w:t xml:space="preserve"> you</w:t>
      </w:r>
      <w:r w:rsidR="00824653" w:rsidRPr="00825EA6">
        <w:rPr>
          <w:rFonts w:ascii="Arial Black" w:hAnsi="Arial Black"/>
          <w:i/>
          <w:iCs/>
          <w:color w:val="auto"/>
        </w:rPr>
        <w:t xml:space="preserve">! </w:t>
      </w:r>
      <w:r w:rsidR="00CE1034" w:rsidRPr="00825EA6">
        <w:rPr>
          <w:rFonts w:ascii="Arial Black" w:hAnsi="Arial Black"/>
          <w:i/>
          <w:iCs/>
          <w:color w:val="auto"/>
        </w:rPr>
        <w:t xml:space="preserve"> </w:t>
      </w:r>
      <w:r w:rsidR="001A4DDA" w:rsidRPr="00825EA6">
        <w:rPr>
          <w:rFonts w:ascii="Arial Black" w:hAnsi="Arial Black"/>
          <w:i/>
          <w:iCs/>
          <w:color w:val="auto"/>
        </w:rPr>
        <w:t xml:space="preserve">   </w:t>
      </w:r>
    </w:p>
    <w:p w14:paraId="414E6488" w14:textId="4E218474" w:rsidR="003948B6" w:rsidRPr="00825EA6" w:rsidRDefault="00825EA6" w:rsidP="006B5757">
      <w:pPr>
        <w:spacing w:after="0" w:line="276" w:lineRule="auto"/>
        <w:ind w:left="4320" w:firstLine="720"/>
        <w:rPr>
          <w:rFonts w:ascii="Arial Black" w:hAnsi="Arial Black"/>
          <w:i/>
          <w:iCs/>
          <w:color w:val="auto"/>
        </w:rPr>
      </w:pPr>
      <w:r>
        <w:rPr>
          <w:rFonts w:ascii="Arial Black" w:hAnsi="Arial Black"/>
          <w:i/>
          <w:iCs/>
          <w:color w:val="auto"/>
        </w:rPr>
        <w:t xml:space="preserve">                                 </w:t>
      </w:r>
      <w:r w:rsidR="00824653" w:rsidRPr="00825EA6">
        <w:rPr>
          <w:rFonts w:ascii="Arial Black" w:hAnsi="Arial Black"/>
          <w:i/>
          <w:iCs/>
          <w:color w:val="auto"/>
        </w:rPr>
        <w:t>~ Eve Lees, editor</w:t>
      </w:r>
    </w:p>
    <w:p w14:paraId="25290E22" w14:textId="77777777" w:rsidR="003948B6" w:rsidRDefault="003948B6"/>
    <w:p w14:paraId="0BD5AE8E" w14:textId="77777777" w:rsidR="006B5757" w:rsidRDefault="006B5757" w:rsidP="00CE1034">
      <w:pPr>
        <w:spacing w:after="0"/>
        <w:rPr>
          <w:rFonts w:ascii="Arial Black" w:hAnsi="Arial Black"/>
        </w:rPr>
      </w:pPr>
    </w:p>
    <w:p w14:paraId="408F13A7" w14:textId="3215DD40" w:rsidR="001A4DDA" w:rsidRDefault="001A4DDA" w:rsidP="00CE1034">
      <w:pPr>
        <w:spacing w:after="0"/>
        <w:rPr>
          <w:rFonts w:ascii="Arial Black" w:hAnsi="Arial Black"/>
        </w:rPr>
      </w:pPr>
      <w:r>
        <w:rPr>
          <w:rFonts w:ascii="Arial Black" w:hAnsi="Arial Black"/>
        </w:rPr>
        <w:t xml:space="preserve">IMPORTANT: </w:t>
      </w:r>
      <w:r w:rsidRPr="00F22B4C">
        <w:rPr>
          <w:rFonts w:ascii="Arial Black" w:hAnsi="Arial Black"/>
          <w:i/>
          <w:iCs/>
        </w:rPr>
        <w:t>The Artist’s Journal</w:t>
      </w:r>
      <w:r>
        <w:rPr>
          <w:rFonts w:ascii="Arial Black" w:hAnsi="Arial Black"/>
        </w:rPr>
        <w:t xml:space="preserve"> is for </w:t>
      </w:r>
      <w:r w:rsidR="00F22B4C">
        <w:rPr>
          <w:rFonts w:ascii="Arial Black" w:hAnsi="Arial Black"/>
        </w:rPr>
        <w:t>a</w:t>
      </w:r>
      <w:r>
        <w:rPr>
          <w:rFonts w:ascii="Arial Black" w:hAnsi="Arial Black"/>
        </w:rPr>
        <w:t xml:space="preserve">rtists </w:t>
      </w:r>
      <w:r w:rsidR="00F22B4C">
        <w:rPr>
          <w:rFonts w:ascii="Arial Black" w:hAnsi="Arial Black"/>
        </w:rPr>
        <w:t>w</w:t>
      </w:r>
      <w:r>
        <w:rPr>
          <w:rFonts w:ascii="Arial Black" w:hAnsi="Arial Black"/>
        </w:rPr>
        <w:t xml:space="preserve">ho paint or draw. Therefore, other art “genres” </w:t>
      </w:r>
      <w:r w:rsidR="00F22B4C">
        <w:rPr>
          <w:rFonts w:ascii="Arial Black" w:hAnsi="Arial Black"/>
        </w:rPr>
        <w:t xml:space="preserve">are not published </w:t>
      </w:r>
      <w:r>
        <w:rPr>
          <w:rFonts w:ascii="Arial Black" w:hAnsi="Arial Black"/>
        </w:rPr>
        <w:t xml:space="preserve">unless they are held in conjunction with </w:t>
      </w:r>
      <w:r w:rsidRPr="00F22B4C">
        <w:rPr>
          <w:rFonts w:ascii="Arial Black" w:hAnsi="Arial Black"/>
          <w:i/>
          <w:iCs/>
        </w:rPr>
        <w:t xml:space="preserve">painting </w:t>
      </w:r>
      <w:r w:rsidR="00B621A8">
        <w:rPr>
          <w:rFonts w:ascii="Arial Black" w:hAnsi="Arial Black"/>
          <w:i/>
          <w:iCs/>
        </w:rPr>
        <w:t>&amp;</w:t>
      </w:r>
      <w:r w:rsidRPr="00F22B4C">
        <w:rPr>
          <w:rFonts w:ascii="Arial Black" w:hAnsi="Arial Black"/>
          <w:i/>
          <w:iCs/>
        </w:rPr>
        <w:t xml:space="preserve"> drawing</w:t>
      </w:r>
      <w:r>
        <w:rPr>
          <w:rFonts w:ascii="Arial Black" w:hAnsi="Arial Black"/>
        </w:rPr>
        <w:t xml:space="preserve"> </w:t>
      </w:r>
      <w:r w:rsidR="00B621A8">
        <w:rPr>
          <w:rFonts w:ascii="Arial Black" w:hAnsi="Arial Black"/>
        </w:rPr>
        <w:t>s</w:t>
      </w:r>
      <w:r w:rsidR="00F22B4C">
        <w:rPr>
          <w:rFonts w:ascii="Arial Black" w:hAnsi="Arial Black"/>
        </w:rPr>
        <w:t xml:space="preserve">hows &amp; </w:t>
      </w:r>
      <w:r w:rsidR="00B621A8">
        <w:rPr>
          <w:rFonts w:ascii="Arial Black" w:hAnsi="Arial Black"/>
        </w:rPr>
        <w:t>c</w:t>
      </w:r>
      <w:r w:rsidR="00F22B4C">
        <w:rPr>
          <w:rFonts w:ascii="Arial Black" w:hAnsi="Arial Black"/>
        </w:rPr>
        <w:t>alls</w:t>
      </w:r>
      <w:r>
        <w:rPr>
          <w:rFonts w:ascii="Arial Black" w:hAnsi="Arial Black"/>
        </w:rPr>
        <w:t>.</w:t>
      </w:r>
    </w:p>
    <w:p w14:paraId="18E08F3D" w14:textId="77777777" w:rsidR="001A4DDA" w:rsidRDefault="001A4DDA" w:rsidP="00CE1034">
      <w:pPr>
        <w:spacing w:after="0"/>
        <w:rPr>
          <w:rFonts w:ascii="Arial Black" w:hAnsi="Arial Black"/>
        </w:rPr>
      </w:pPr>
    </w:p>
    <w:p w14:paraId="2F16F4DB" w14:textId="418FA712" w:rsidR="00CE1034" w:rsidRDefault="00CE1034" w:rsidP="00CE1034">
      <w:pPr>
        <w:spacing w:after="0"/>
        <w:rPr>
          <w:rFonts w:ascii="Arial Black" w:hAnsi="Arial Black"/>
        </w:rPr>
      </w:pPr>
    </w:p>
    <w:p w14:paraId="089E513C" w14:textId="5D41B7C7" w:rsidR="001A4DDA" w:rsidRDefault="00CE1034" w:rsidP="00433D14">
      <w:pPr>
        <w:spacing w:after="0" w:line="276" w:lineRule="auto"/>
      </w:pPr>
      <w:r w:rsidRPr="00CE1034">
        <w:rPr>
          <w:rFonts w:ascii="Arial Black" w:hAnsi="Arial Black"/>
          <w:color w:val="C00000"/>
        </w:rPr>
        <w:t xml:space="preserve">HOW TO SUBMIT </w:t>
      </w:r>
      <w:r>
        <w:rPr>
          <w:rFonts w:ascii="Arial Black" w:hAnsi="Arial Black"/>
          <w:color w:val="C00000"/>
        </w:rPr>
        <w:t xml:space="preserve">YOUR NEWS ITEM: </w:t>
      </w:r>
      <w:r w:rsidR="00433D14" w:rsidRPr="00433D14">
        <w:rPr>
          <w:color w:val="auto"/>
        </w:rPr>
        <w:t>In the ‘form’ below,</w:t>
      </w:r>
      <w:r w:rsidR="00433D14">
        <w:rPr>
          <w:rFonts w:ascii="Arial Black" w:hAnsi="Arial Black"/>
          <w:color w:val="C00000"/>
        </w:rPr>
        <w:t xml:space="preserve"> </w:t>
      </w:r>
      <w:r w:rsidR="00433D14" w:rsidRPr="00433D14">
        <w:rPr>
          <w:color w:val="auto"/>
        </w:rPr>
        <w:t>fill in your details under each</w:t>
      </w:r>
      <w:r w:rsidR="00F22B4C" w:rsidRPr="00433D14">
        <w:t xml:space="preserve"> </w:t>
      </w:r>
      <w:r w:rsidR="006603A4" w:rsidRPr="00433D14">
        <w:t>‘</w:t>
      </w:r>
      <w:r w:rsidR="00433D14" w:rsidRPr="00433D14">
        <w:t>section</w:t>
      </w:r>
      <w:r w:rsidR="006603A4" w:rsidRPr="00433D14">
        <w:t>’</w:t>
      </w:r>
      <w:r w:rsidR="00F22B4C">
        <w:t xml:space="preserve"> </w:t>
      </w:r>
      <w:r w:rsidR="00ED3747">
        <w:t>– or crea</w:t>
      </w:r>
      <w:r>
        <w:t>te your own written submission</w:t>
      </w:r>
      <w:r w:rsidR="006F3753">
        <w:t>,</w:t>
      </w:r>
      <w:r>
        <w:t xml:space="preserve"> using the form as a guide. </w:t>
      </w:r>
      <w:r w:rsidR="00B621A8">
        <w:t xml:space="preserve">Save, then </w:t>
      </w:r>
      <w:proofErr w:type="gramStart"/>
      <w:r>
        <w:t>E-mail</w:t>
      </w:r>
      <w:proofErr w:type="gramEnd"/>
      <w:r>
        <w:t xml:space="preserve"> me this completed form (or your written submission in a </w:t>
      </w:r>
      <w:r w:rsidRPr="001D3AE6">
        <w:rPr>
          <w:i/>
          <w:iCs/>
        </w:rPr>
        <w:t>Word</w:t>
      </w:r>
      <w:r>
        <w:t xml:space="preserve"> document</w:t>
      </w:r>
      <w:r w:rsidR="00B621A8">
        <w:t>)</w:t>
      </w:r>
      <w:r>
        <w:t xml:space="preserve"> – or you can ‘cut and paste’ the entire form (or your written copy) directly into the message area of your e-mail message. </w:t>
      </w:r>
    </w:p>
    <w:p w14:paraId="6B9F2745" w14:textId="2F0407FA" w:rsidR="001A4DDA" w:rsidRDefault="00CE1034" w:rsidP="006B5757">
      <w:pPr>
        <w:spacing w:after="0" w:line="276" w:lineRule="auto"/>
      </w:pPr>
      <w:r>
        <w:t xml:space="preserve">E-mail </w:t>
      </w:r>
      <w:r w:rsidR="001A4DDA">
        <w:t xml:space="preserve">it </w:t>
      </w:r>
      <w:r>
        <w:t xml:space="preserve">to </w:t>
      </w:r>
      <w:hyperlink r:id="rId5" w:history="1">
        <w:r w:rsidRPr="004057C2">
          <w:rPr>
            <w:rStyle w:val="Hyperlink"/>
          </w:rPr>
          <w:t>eve@artnews-healthnews.com</w:t>
        </w:r>
      </w:hyperlink>
      <w:r w:rsidR="001A4DDA">
        <w:t xml:space="preserve">  </w:t>
      </w:r>
      <w:r>
        <w:t xml:space="preserve">There are no </w:t>
      </w:r>
      <w:r w:rsidRPr="007D2FDF">
        <w:rPr>
          <w:i/>
          <w:iCs/>
        </w:rPr>
        <w:t>submission deadlines</w:t>
      </w:r>
      <w:r>
        <w:rPr>
          <w:i/>
          <w:iCs/>
        </w:rPr>
        <w:t>:</w:t>
      </w:r>
      <w:r>
        <w:t xml:space="preserve"> Your news</w:t>
      </w:r>
      <w:r w:rsidR="001A4DDA">
        <w:t xml:space="preserve"> is</w:t>
      </w:r>
      <w:r>
        <w:t xml:space="preserve"> published</w:t>
      </w:r>
      <w:r w:rsidR="001A4DDA">
        <w:t xml:space="preserve"> a.s.a.p.</w:t>
      </w:r>
    </w:p>
    <w:p w14:paraId="5E8E842C" w14:textId="77777777" w:rsidR="00CE1034" w:rsidRDefault="00CE1034" w:rsidP="00CE1034">
      <w:pPr>
        <w:spacing w:after="0"/>
        <w:rPr>
          <w:rFonts w:ascii="Arial Black" w:hAnsi="Arial Black"/>
        </w:rPr>
      </w:pPr>
    </w:p>
    <w:p w14:paraId="49F0EC8F" w14:textId="77777777" w:rsidR="00CE1034" w:rsidRDefault="00CE1034" w:rsidP="00CE1034">
      <w:pPr>
        <w:spacing w:after="0"/>
        <w:rPr>
          <w:rFonts w:ascii="Arial Black" w:hAnsi="Arial Black"/>
        </w:rPr>
      </w:pPr>
    </w:p>
    <w:p w14:paraId="244ACC92" w14:textId="5A2B71BB" w:rsidR="003948B6" w:rsidRPr="00433D14" w:rsidRDefault="003948B6" w:rsidP="00CE1034">
      <w:pPr>
        <w:spacing w:after="0"/>
      </w:pPr>
      <w:r w:rsidRPr="0019419F">
        <w:rPr>
          <w:rFonts w:ascii="Arial Black" w:hAnsi="Arial Black"/>
        </w:rPr>
        <w:t>Name</w:t>
      </w:r>
      <w:r>
        <w:t xml:space="preserve"> of </w:t>
      </w:r>
      <w:r w:rsidRPr="00733C68">
        <w:rPr>
          <w:i/>
          <w:iCs/>
        </w:rPr>
        <w:t>Art Show</w:t>
      </w:r>
      <w:r>
        <w:t xml:space="preserve"> or </w:t>
      </w:r>
      <w:r w:rsidRPr="00733C68">
        <w:rPr>
          <w:i/>
          <w:iCs/>
        </w:rPr>
        <w:t>Call for Entry</w:t>
      </w:r>
      <w:r w:rsidRPr="00433D14">
        <w:t>:</w:t>
      </w:r>
      <w:r w:rsidR="00003D61" w:rsidRPr="00433D14">
        <w:t xml:space="preserve">  </w:t>
      </w:r>
      <w:r w:rsidR="00433D14" w:rsidRPr="00433D14">
        <w:t xml:space="preserve">     </w:t>
      </w:r>
    </w:p>
    <w:p w14:paraId="6C65BFA5" w14:textId="77777777" w:rsidR="003948B6" w:rsidRPr="00433D14" w:rsidRDefault="003948B6" w:rsidP="00CE1034">
      <w:pPr>
        <w:spacing w:after="0"/>
      </w:pPr>
    </w:p>
    <w:p w14:paraId="49691E7C" w14:textId="77777777" w:rsidR="00CE1034" w:rsidRDefault="00CE1034" w:rsidP="00CE1034">
      <w:pPr>
        <w:spacing w:after="0"/>
        <w:rPr>
          <w:rFonts w:ascii="Arial Black" w:hAnsi="Arial Black"/>
        </w:rPr>
      </w:pPr>
    </w:p>
    <w:p w14:paraId="335669A5" w14:textId="0234C4CD" w:rsidR="00BE3F4E" w:rsidRPr="00433D14" w:rsidRDefault="00BE3F4E" w:rsidP="00CE1034">
      <w:pPr>
        <w:spacing w:after="0"/>
      </w:pPr>
      <w:r>
        <w:rPr>
          <w:rFonts w:ascii="Arial Black" w:hAnsi="Arial Black"/>
        </w:rPr>
        <w:t xml:space="preserve">Who can apply </w:t>
      </w:r>
      <w:r w:rsidRPr="00BE3F4E">
        <w:t xml:space="preserve">if this is a </w:t>
      </w:r>
      <w:r w:rsidRPr="00BE3F4E">
        <w:rPr>
          <w:i/>
          <w:iCs/>
        </w:rPr>
        <w:t xml:space="preserve">Call </w:t>
      </w:r>
      <w:r w:rsidR="00B621A8" w:rsidRPr="00BE3F4E">
        <w:rPr>
          <w:i/>
          <w:iCs/>
        </w:rPr>
        <w:t>for</w:t>
      </w:r>
      <w:r w:rsidRPr="00BE3F4E">
        <w:rPr>
          <w:i/>
          <w:iCs/>
        </w:rPr>
        <w:t xml:space="preserve"> Entry</w:t>
      </w:r>
      <w:r w:rsidR="006603A4">
        <w:rPr>
          <w:i/>
          <w:iCs/>
        </w:rPr>
        <w:t>.</w:t>
      </w:r>
      <w:r>
        <w:rPr>
          <w:rFonts w:ascii="Arial Black" w:hAnsi="Arial Black"/>
        </w:rPr>
        <w:t xml:space="preserve"> </w:t>
      </w:r>
      <w:r w:rsidRPr="0019419F">
        <w:t xml:space="preserve">Please state if this is an open </w:t>
      </w:r>
      <w:r w:rsidRPr="0019419F">
        <w:rPr>
          <w:i/>
          <w:iCs/>
        </w:rPr>
        <w:t xml:space="preserve">Call </w:t>
      </w:r>
      <w:r w:rsidRPr="0019419F">
        <w:t>to all BC artists or limited to only your area’s artists</w:t>
      </w:r>
      <w:r w:rsidR="006B5757">
        <w:t>/members</w:t>
      </w:r>
      <w:r w:rsidRPr="0019419F">
        <w:t xml:space="preserve">. Also, </w:t>
      </w:r>
      <w:r w:rsidR="00B621A8">
        <w:t xml:space="preserve">if applicable, mention </w:t>
      </w:r>
      <w:r>
        <w:t>‘</w:t>
      </w:r>
      <w:r w:rsidR="00B621A8">
        <w:t>non-local</w:t>
      </w:r>
      <w:r>
        <w:t>’</w:t>
      </w:r>
      <w:r w:rsidRPr="0019419F">
        <w:t xml:space="preserve"> artists </w:t>
      </w:r>
      <w:r w:rsidR="00B621A8">
        <w:t xml:space="preserve">can </w:t>
      </w:r>
      <w:r w:rsidRPr="0019419F">
        <w:t xml:space="preserve">participate if they pay </w:t>
      </w:r>
      <w:r w:rsidR="00B621A8">
        <w:t>the</w:t>
      </w:r>
      <w:r w:rsidRPr="0019419F">
        <w:t xml:space="preserve"> membership fee</w:t>
      </w:r>
      <w:r w:rsidR="00F22B4C" w:rsidRPr="00433D14">
        <w:t>:</w:t>
      </w:r>
      <w:r w:rsidR="006B5757" w:rsidRPr="00433D14">
        <w:t xml:space="preserve">     </w:t>
      </w:r>
    </w:p>
    <w:p w14:paraId="78A55481" w14:textId="77777777" w:rsidR="00BE3F4E" w:rsidRPr="00433D14" w:rsidRDefault="00BE3F4E" w:rsidP="00CE1034">
      <w:pPr>
        <w:spacing w:after="0"/>
      </w:pPr>
    </w:p>
    <w:p w14:paraId="3FFE4140" w14:textId="77777777" w:rsidR="00CE1034" w:rsidRDefault="00CE1034" w:rsidP="00CE1034">
      <w:pPr>
        <w:spacing w:after="0"/>
        <w:rPr>
          <w:rFonts w:ascii="Arial Black" w:hAnsi="Arial Black"/>
        </w:rPr>
      </w:pPr>
    </w:p>
    <w:p w14:paraId="1041BB87" w14:textId="1EF27C9D" w:rsidR="003948B6" w:rsidRPr="00433D14" w:rsidRDefault="003948B6" w:rsidP="00CE1034">
      <w:pPr>
        <w:spacing w:after="0"/>
      </w:pPr>
      <w:r w:rsidRPr="0019419F">
        <w:rPr>
          <w:rFonts w:ascii="Arial Black" w:hAnsi="Arial Black"/>
        </w:rPr>
        <w:t xml:space="preserve">Name of the </w:t>
      </w:r>
      <w:r w:rsidRPr="0019419F">
        <w:rPr>
          <w:rFonts w:ascii="Arial Black" w:hAnsi="Arial Black"/>
          <w:i/>
          <w:iCs/>
        </w:rPr>
        <w:t>group</w:t>
      </w:r>
      <w:r w:rsidR="00CE1034">
        <w:rPr>
          <w:rFonts w:ascii="Arial Black" w:hAnsi="Arial Black"/>
          <w:i/>
          <w:iCs/>
        </w:rPr>
        <w:t>, gallery,</w:t>
      </w:r>
      <w:r w:rsidRPr="0019419F">
        <w:rPr>
          <w:rFonts w:ascii="Arial Black" w:hAnsi="Arial Black"/>
        </w:rPr>
        <w:t xml:space="preserve"> or </w:t>
      </w:r>
      <w:r w:rsidRPr="0019419F">
        <w:rPr>
          <w:rFonts w:ascii="Arial Black" w:hAnsi="Arial Black"/>
          <w:i/>
          <w:iCs/>
        </w:rPr>
        <w:t>business</w:t>
      </w:r>
      <w:r>
        <w:t xml:space="preserve"> organizing </w:t>
      </w:r>
      <w:r w:rsidR="007D2FDF">
        <w:t>/ hosting /</w:t>
      </w:r>
      <w:r>
        <w:t xml:space="preserve"> sponsoring th</w:t>
      </w:r>
      <w:r w:rsidR="007D2FDF">
        <w:t>is</w:t>
      </w:r>
      <w:r>
        <w:t xml:space="preserve"> event</w:t>
      </w:r>
      <w:r w:rsidRPr="00433D14">
        <w:t>:</w:t>
      </w:r>
      <w:r w:rsidR="00003D61" w:rsidRPr="00433D14">
        <w:t xml:space="preserve"> </w:t>
      </w:r>
    </w:p>
    <w:p w14:paraId="47975C3F" w14:textId="77777777" w:rsidR="003948B6" w:rsidRPr="00433D14" w:rsidRDefault="003948B6" w:rsidP="00CE1034">
      <w:pPr>
        <w:spacing w:after="0"/>
      </w:pPr>
    </w:p>
    <w:p w14:paraId="3A0300E2" w14:textId="77777777" w:rsidR="00CE1034" w:rsidRDefault="00CE1034" w:rsidP="00CE1034">
      <w:pPr>
        <w:spacing w:after="0"/>
        <w:rPr>
          <w:rFonts w:ascii="Arial Black" w:hAnsi="Arial Black"/>
        </w:rPr>
      </w:pPr>
    </w:p>
    <w:p w14:paraId="37A03CEA" w14:textId="439F958B" w:rsidR="00B16DF8" w:rsidRPr="00433D14" w:rsidRDefault="003948B6" w:rsidP="00CE1034">
      <w:pPr>
        <w:spacing w:after="0"/>
      </w:pPr>
      <w:r w:rsidRPr="0019419F">
        <w:rPr>
          <w:rFonts w:ascii="Arial Black" w:hAnsi="Arial Black"/>
        </w:rPr>
        <w:t>Date(s) and/or time(s)</w:t>
      </w:r>
      <w:r>
        <w:t xml:space="preserve"> of the </w:t>
      </w:r>
      <w:r w:rsidR="00B621A8" w:rsidRPr="00B621A8">
        <w:rPr>
          <w:i/>
          <w:iCs/>
        </w:rPr>
        <w:t>A</w:t>
      </w:r>
      <w:r w:rsidR="007D2FDF" w:rsidRPr="00B621A8">
        <w:rPr>
          <w:i/>
          <w:iCs/>
        </w:rPr>
        <w:t xml:space="preserve">rt </w:t>
      </w:r>
      <w:r w:rsidR="00B621A8">
        <w:rPr>
          <w:i/>
          <w:iCs/>
        </w:rPr>
        <w:t>S</w:t>
      </w:r>
      <w:r w:rsidR="007D2FDF" w:rsidRPr="00B621A8">
        <w:rPr>
          <w:i/>
          <w:iCs/>
        </w:rPr>
        <w:t>how</w:t>
      </w:r>
      <w:r w:rsidR="00B621A8">
        <w:t>,</w:t>
      </w:r>
      <w:r w:rsidR="007D2FDF">
        <w:t xml:space="preserve"> or dates</w:t>
      </w:r>
      <w:r w:rsidR="00B621A8">
        <w:t xml:space="preserve"> &amp;</w:t>
      </w:r>
      <w:r w:rsidR="007D2FDF">
        <w:t xml:space="preserve">/ times of the </w:t>
      </w:r>
      <w:r w:rsidR="007D2FDF" w:rsidRPr="00B621A8">
        <w:rPr>
          <w:i/>
          <w:iCs/>
        </w:rPr>
        <w:t>Call for Entry</w:t>
      </w:r>
      <w:r w:rsidR="007D2FDF" w:rsidRPr="00B621A8">
        <w:t xml:space="preserve">’s </w:t>
      </w:r>
      <w:r w:rsidR="007D2FDF">
        <w:t>exhibition</w:t>
      </w:r>
      <w:r w:rsidR="00B621A8">
        <w:t xml:space="preserve"> (you can include the opening reception if there is one</w:t>
      </w:r>
      <w:r w:rsidR="00B621A8" w:rsidRPr="00433D14">
        <w:t>)</w:t>
      </w:r>
      <w:r w:rsidRPr="00433D14">
        <w:t>:</w:t>
      </w:r>
      <w:r w:rsidR="00003D61" w:rsidRPr="00433D14">
        <w:t xml:space="preserve">  </w:t>
      </w:r>
    </w:p>
    <w:p w14:paraId="5A6B2A75" w14:textId="77777777" w:rsidR="003948B6" w:rsidRPr="00433D14" w:rsidRDefault="003948B6" w:rsidP="00CE1034">
      <w:pPr>
        <w:spacing w:after="0"/>
      </w:pPr>
    </w:p>
    <w:p w14:paraId="2BD9DF4E" w14:textId="77777777" w:rsidR="00CE1034" w:rsidRDefault="00CE1034" w:rsidP="00CE1034">
      <w:pPr>
        <w:spacing w:after="0"/>
        <w:rPr>
          <w:rFonts w:ascii="Arial Black" w:hAnsi="Arial Black"/>
        </w:rPr>
      </w:pPr>
    </w:p>
    <w:p w14:paraId="0256F8B0" w14:textId="2045ABBB" w:rsidR="003948B6" w:rsidRPr="00433D14" w:rsidRDefault="00824653" w:rsidP="00CE1034">
      <w:pPr>
        <w:spacing w:after="0"/>
      </w:pPr>
      <w:r w:rsidRPr="0019419F">
        <w:rPr>
          <w:rFonts w:ascii="Arial Black" w:hAnsi="Arial Black"/>
        </w:rPr>
        <w:t xml:space="preserve">Physical </w:t>
      </w:r>
      <w:r w:rsidR="00BE3F4E">
        <w:rPr>
          <w:rFonts w:ascii="Arial Black" w:hAnsi="Arial Black"/>
        </w:rPr>
        <w:t xml:space="preserve">street </w:t>
      </w:r>
      <w:r w:rsidRPr="0019419F">
        <w:rPr>
          <w:rFonts w:ascii="Arial Black" w:hAnsi="Arial Black"/>
        </w:rPr>
        <w:t>address</w:t>
      </w:r>
      <w:r w:rsidR="007D2FDF">
        <w:rPr>
          <w:rFonts w:ascii="Arial Black" w:hAnsi="Arial Black"/>
        </w:rPr>
        <w:t xml:space="preserve"> </w:t>
      </w:r>
      <w:r w:rsidR="007D2FDF">
        <w:t>(</w:t>
      </w:r>
      <w:r w:rsidR="00733C68">
        <w:t>including the city</w:t>
      </w:r>
      <w:r w:rsidR="007D2FDF">
        <w:t>)</w:t>
      </w:r>
      <w:r w:rsidR="003948B6">
        <w:t xml:space="preserve"> of the event </w:t>
      </w:r>
      <w:r w:rsidR="00733C68">
        <w:t>(</w:t>
      </w:r>
      <w:r w:rsidR="003948B6">
        <w:t>postal code is not necessary</w:t>
      </w:r>
      <w:r w:rsidR="003948B6" w:rsidRPr="00433D14">
        <w:t>!):</w:t>
      </w:r>
    </w:p>
    <w:p w14:paraId="1231E714" w14:textId="77777777" w:rsidR="003948B6" w:rsidRPr="00433D14" w:rsidRDefault="003948B6" w:rsidP="00CE1034">
      <w:pPr>
        <w:spacing w:after="0"/>
        <w:ind w:firstLine="720"/>
      </w:pPr>
    </w:p>
    <w:p w14:paraId="3D4A0A42" w14:textId="77777777" w:rsidR="00CE1034" w:rsidRDefault="00CE1034" w:rsidP="00CE1034">
      <w:pPr>
        <w:spacing w:after="0"/>
        <w:ind w:left="720" w:firstLine="720"/>
      </w:pPr>
    </w:p>
    <w:p w14:paraId="4F5405EA" w14:textId="605879EB" w:rsidR="003948B6" w:rsidRPr="00433D14" w:rsidRDefault="003948B6" w:rsidP="00CE1034">
      <w:pPr>
        <w:spacing w:after="0"/>
        <w:ind w:left="720" w:firstLine="720"/>
      </w:pPr>
      <w:r>
        <w:t xml:space="preserve">(OR) </w:t>
      </w:r>
      <w:r w:rsidRPr="0019419F">
        <w:rPr>
          <w:rFonts w:ascii="Arial Black" w:hAnsi="Arial Black"/>
        </w:rPr>
        <w:t>Web link</w:t>
      </w:r>
      <w:r>
        <w:t xml:space="preserve"> to the event if it is an online event only</w:t>
      </w:r>
      <w:r w:rsidRPr="00433D14">
        <w:t>:</w:t>
      </w:r>
    </w:p>
    <w:p w14:paraId="6BA64639" w14:textId="77777777" w:rsidR="003948B6" w:rsidRPr="00433D14" w:rsidRDefault="003948B6" w:rsidP="00CE1034">
      <w:pPr>
        <w:spacing w:after="0"/>
      </w:pPr>
    </w:p>
    <w:p w14:paraId="0EADA15F" w14:textId="77777777" w:rsidR="00CE1034" w:rsidRDefault="00CE1034" w:rsidP="00CE1034">
      <w:pPr>
        <w:spacing w:after="0"/>
        <w:rPr>
          <w:rFonts w:ascii="Arial Black" w:hAnsi="Arial Black"/>
        </w:rPr>
      </w:pPr>
    </w:p>
    <w:p w14:paraId="3FEF4E00" w14:textId="0BA90244" w:rsidR="003948B6" w:rsidRPr="00433D14" w:rsidRDefault="003948B6" w:rsidP="00CE1034">
      <w:pPr>
        <w:spacing w:after="0"/>
      </w:pPr>
      <w:r w:rsidRPr="0019419F">
        <w:rPr>
          <w:rFonts w:ascii="Arial Black" w:hAnsi="Arial Black"/>
        </w:rPr>
        <w:t>Type of medi</w:t>
      </w:r>
      <w:r w:rsidR="00733C68" w:rsidRPr="0019419F">
        <w:rPr>
          <w:rFonts w:ascii="Arial Black" w:hAnsi="Arial Black"/>
        </w:rPr>
        <w:t>a</w:t>
      </w:r>
      <w:r w:rsidR="00733C68">
        <w:t xml:space="preserve"> (oils, </w:t>
      </w:r>
      <w:proofErr w:type="spellStart"/>
      <w:r w:rsidR="00B621A8">
        <w:t>watercolour</w:t>
      </w:r>
      <w:proofErr w:type="spellEnd"/>
      <w:r w:rsidR="00B621A8">
        <w:t xml:space="preserve">, </w:t>
      </w:r>
      <w:r w:rsidR="00733C68">
        <w:t xml:space="preserve">etc.,) </w:t>
      </w:r>
      <w:r>
        <w:t xml:space="preserve">exhibited in the </w:t>
      </w:r>
      <w:r w:rsidRPr="00733C68">
        <w:rPr>
          <w:i/>
          <w:iCs/>
        </w:rPr>
        <w:t>Art Show</w:t>
      </w:r>
      <w:r>
        <w:t xml:space="preserve"> or allowed in the </w:t>
      </w:r>
      <w:r w:rsidRPr="00733C68">
        <w:rPr>
          <w:i/>
          <w:iCs/>
        </w:rPr>
        <w:t xml:space="preserve">Call </w:t>
      </w:r>
      <w:r w:rsidRPr="00433D14">
        <w:rPr>
          <w:i/>
          <w:iCs/>
        </w:rPr>
        <w:t>for Entry</w:t>
      </w:r>
      <w:r w:rsidRPr="00433D14">
        <w:t>:</w:t>
      </w:r>
    </w:p>
    <w:p w14:paraId="678B2828" w14:textId="77777777" w:rsidR="003948B6" w:rsidRPr="00433D14" w:rsidRDefault="003948B6" w:rsidP="00CE1034">
      <w:pPr>
        <w:spacing w:after="0"/>
      </w:pPr>
    </w:p>
    <w:p w14:paraId="49F088B6" w14:textId="77777777" w:rsidR="00CE1034" w:rsidRPr="00433D14" w:rsidRDefault="00CE1034" w:rsidP="00CE1034">
      <w:pPr>
        <w:spacing w:after="0"/>
      </w:pPr>
    </w:p>
    <w:p w14:paraId="226A15A0" w14:textId="57101225" w:rsidR="00824653" w:rsidRPr="00433D14" w:rsidRDefault="00824653" w:rsidP="00CE1034">
      <w:pPr>
        <w:spacing w:after="0"/>
      </w:pPr>
      <w:r>
        <w:t xml:space="preserve">(OPTIONAL) </w:t>
      </w:r>
      <w:r w:rsidRPr="0019419F">
        <w:rPr>
          <w:rFonts w:ascii="Arial Black" w:hAnsi="Arial Black"/>
        </w:rPr>
        <w:t>Theme</w:t>
      </w:r>
      <w:r>
        <w:t xml:space="preserve"> of the </w:t>
      </w:r>
      <w:r w:rsidR="00733C68">
        <w:rPr>
          <w:i/>
          <w:iCs/>
        </w:rPr>
        <w:t>S</w:t>
      </w:r>
      <w:r w:rsidRPr="00733C68">
        <w:rPr>
          <w:i/>
          <w:iCs/>
        </w:rPr>
        <w:t xml:space="preserve">how </w:t>
      </w:r>
      <w:r>
        <w:t xml:space="preserve">or the </w:t>
      </w:r>
      <w:r w:rsidR="00733C68" w:rsidRPr="00733C68">
        <w:rPr>
          <w:i/>
          <w:iCs/>
        </w:rPr>
        <w:t>Call</w:t>
      </w:r>
      <w:r w:rsidR="00733C68">
        <w:t xml:space="preserve"> if</w:t>
      </w:r>
      <w:r>
        <w:t xml:space="preserve"> there is a theme</w:t>
      </w:r>
      <w:r w:rsidRPr="00433D14">
        <w:t>:</w:t>
      </w:r>
      <w:r w:rsidR="00003D61" w:rsidRPr="00433D14">
        <w:t xml:space="preserve">  </w:t>
      </w:r>
    </w:p>
    <w:p w14:paraId="6AF5FB5B" w14:textId="77777777" w:rsidR="00824653" w:rsidRPr="00433D14" w:rsidRDefault="00824653" w:rsidP="00CE1034">
      <w:pPr>
        <w:spacing w:after="0"/>
      </w:pPr>
    </w:p>
    <w:p w14:paraId="05880BDD" w14:textId="77777777" w:rsidR="00CE1034" w:rsidRDefault="00CE1034" w:rsidP="00CE1034">
      <w:pPr>
        <w:spacing w:after="0"/>
      </w:pPr>
    </w:p>
    <w:p w14:paraId="710C67B0" w14:textId="2331BF06" w:rsidR="003948B6" w:rsidRPr="00003D61" w:rsidRDefault="00824653" w:rsidP="00CE1034">
      <w:pPr>
        <w:spacing w:after="0"/>
      </w:pPr>
      <w:r>
        <w:t xml:space="preserve">(OPTIONAL) </w:t>
      </w:r>
      <w:r w:rsidR="003948B6" w:rsidRPr="00733C68">
        <w:rPr>
          <w:rFonts w:ascii="Arial Black" w:hAnsi="Arial Black"/>
        </w:rPr>
        <w:t>Style</w:t>
      </w:r>
      <w:r w:rsidR="003948B6">
        <w:t xml:space="preserve"> (</w:t>
      </w:r>
      <w:r>
        <w:t>a</w:t>
      </w:r>
      <w:r w:rsidR="003948B6">
        <w:t>bstract, realism, etc</w:t>
      </w:r>
      <w:r>
        <w:t>.</w:t>
      </w:r>
      <w:r w:rsidR="003948B6">
        <w:t xml:space="preserve">) </w:t>
      </w:r>
      <w:r w:rsidR="003948B6" w:rsidRPr="0019419F">
        <w:rPr>
          <w:rFonts w:ascii="Arial Black" w:hAnsi="Arial Black"/>
        </w:rPr>
        <w:t>and</w:t>
      </w:r>
      <w:r w:rsidR="003948B6">
        <w:t xml:space="preserve"> </w:t>
      </w:r>
      <w:r w:rsidR="003948B6" w:rsidRPr="0019419F">
        <w:rPr>
          <w:rFonts w:ascii="Arial Black" w:hAnsi="Arial Black"/>
        </w:rPr>
        <w:t>subject matter</w:t>
      </w:r>
      <w:r w:rsidR="003948B6">
        <w:t xml:space="preserve"> </w:t>
      </w:r>
      <w:r>
        <w:t xml:space="preserve">(landscape, still life, etc.) </w:t>
      </w:r>
      <w:r w:rsidR="007D2FDF">
        <w:t xml:space="preserve">of the artwork </w:t>
      </w:r>
      <w:r>
        <w:t xml:space="preserve">to be exhibited in the </w:t>
      </w:r>
      <w:r w:rsidR="00733C68" w:rsidRPr="00733C68">
        <w:rPr>
          <w:i/>
          <w:iCs/>
        </w:rPr>
        <w:t>A</w:t>
      </w:r>
      <w:r w:rsidRPr="00733C68">
        <w:rPr>
          <w:i/>
          <w:iCs/>
        </w:rPr>
        <w:t xml:space="preserve">rt </w:t>
      </w:r>
      <w:r w:rsidR="00733C68" w:rsidRPr="00733C68">
        <w:rPr>
          <w:i/>
          <w:iCs/>
        </w:rPr>
        <w:t>S</w:t>
      </w:r>
      <w:r w:rsidRPr="00733C68">
        <w:rPr>
          <w:i/>
          <w:iCs/>
        </w:rPr>
        <w:t>how</w:t>
      </w:r>
      <w:r>
        <w:t xml:space="preserve"> or</w:t>
      </w:r>
      <w:r w:rsidR="003948B6">
        <w:t xml:space="preserve"> </w:t>
      </w:r>
      <w:r>
        <w:t xml:space="preserve">as </w:t>
      </w:r>
      <w:r w:rsidR="003948B6">
        <w:t xml:space="preserve">required in the </w:t>
      </w:r>
      <w:r w:rsidR="003948B6" w:rsidRPr="00733C68">
        <w:rPr>
          <w:i/>
          <w:iCs/>
        </w:rPr>
        <w:t xml:space="preserve">Call for </w:t>
      </w:r>
      <w:r w:rsidRPr="00433D14">
        <w:rPr>
          <w:i/>
          <w:iCs/>
        </w:rPr>
        <w:t>Entry</w:t>
      </w:r>
      <w:r w:rsidR="003948B6" w:rsidRPr="00433D14">
        <w:t>:</w:t>
      </w:r>
      <w:r w:rsidR="00003D61">
        <w:t xml:space="preserve">    </w:t>
      </w:r>
    </w:p>
    <w:p w14:paraId="12FAE62D" w14:textId="77777777" w:rsidR="003948B6" w:rsidRDefault="003948B6" w:rsidP="00CE1034">
      <w:pPr>
        <w:spacing w:after="0"/>
      </w:pPr>
    </w:p>
    <w:p w14:paraId="4534B578" w14:textId="77777777" w:rsidR="00CE1034" w:rsidRDefault="00CE1034" w:rsidP="00CE1034">
      <w:pPr>
        <w:spacing w:after="0"/>
      </w:pPr>
    </w:p>
    <w:p w14:paraId="550963EB" w14:textId="1EA1C136" w:rsidR="00733C68" w:rsidRPr="00433D14" w:rsidRDefault="00733C68" w:rsidP="00CE1034">
      <w:pPr>
        <w:spacing w:after="0"/>
      </w:pPr>
      <w:r>
        <w:t xml:space="preserve">(OPTIONAL) </w:t>
      </w:r>
      <w:r w:rsidRPr="00733C68">
        <w:rPr>
          <w:rFonts w:ascii="Arial Black" w:hAnsi="Arial Black"/>
        </w:rPr>
        <w:t>Specific names of participating artists</w:t>
      </w:r>
      <w:r>
        <w:t xml:space="preserve"> if this is an </w:t>
      </w:r>
      <w:r w:rsidRPr="00733C68">
        <w:rPr>
          <w:i/>
          <w:iCs/>
        </w:rPr>
        <w:t>Art Show</w:t>
      </w:r>
      <w:r>
        <w:t xml:space="preserve"> (and please </w:t>
      </w:r>
      <w:r w:rsidR="007D2FDF">
        <w:t xml:space="preserve">double </w:t>
      </w:r>
      <w:r>
        <w:t xml:space="preserve">check spellings of names </w:t>
      </w:r>
      <w:r w:rsidR="006603A4">
        <w:t>because</w:t>
      </w:r>
      <w:r>
        <w:t xml:space="preserve"> I </w:t>
      </w:r>
      <w:r w:rsidR="007D2FDF">
        <w:t>am</w:t>
      </w:r>
      <w:r>
        <w:t xml:space="preserve"> “cut</w:t>
      </w:r>
      <w:r w:rsidR="007D2FDF">
        <w:t>ting</w:t>
      </w:r>
      <w:r>
        <w:t xml:space="preserve"> and past</w:t>
      </w:r>
      <w:r w:rsidR="007D2FDF">
        <w:t>ing</w:t>
      </w:r>
      <w:r w:rsidR="006603A4">
        <w:t>,</w:t>
      </w:r>
      <w:r>
        <w:t>” so errors will be entirely yours</w:t>
      </w:r>
      <w:r w:rsidRPr="00433D14">
        <w:t>!)</w:t>
      </w:r>
      <w:r w:rsidR="006B5757" w:rsidRPr="00433D14">
        <w:t xml:space="preserve">:     </w:t>
      </w:r>
    </w:p>
    <w:p w14:paraId="4DA49F27" w14:textId="77777777" w:rsidR="00733C68" w:rsidRPr="00433D14" w:rsidRDefault="00733C68" w:rsidP="00CE1034">
      <w:pPr>
        <w:spacing w:after="0"/>
      </w:pPr>
    </w:p>
    <w:p w14:paraId="52C9DF51" w14:textId="77777777" w:rsidR="00CE1034" w:rsidRDefault="00CE1034" w:rsidP="00CE1034">
      <w:pPr>
        <w:spacing w:after="0"/>
      </w:pPr>
    </w:p>
    <w:p w14:paraId="0B2A5DC6" w14:textId="401B7C0B" w:rsidR="0019419F" w:rsidRPr="00433D14" w:rsidRDefault="0019419F" w:rsidP="00CE1034">
      <w:pPr>
        <w:spacing w:after="0"/>
      </w:pPr>
      <w:r>
        <w:t xml:space="preserve">(OPTIONAL) </w:t>
      </w:r>
      <w:r w:rsidRPr="0019419F">
        <w:rPr>
          <w:rFonts w:ascii="Arial Black" w:hAnsi="Arial Black"/>
        </w:rPr>
        <w:t>Entry fee</w:t>
      </w:r>
      <w:r>
        <w:t xml:space="preserve"> </w:t>
      </w:r>
      <w:r w:rsidR="00F22B4C">
        <w:t>and</w:t>
      </w:r>
      <w:r>
        <w:t xml:space="preserve"> membership fee if this is a </w:t>
      </w:r>
      <w:r w:rsidRPr="0019419F">
        <w:rPr>
          <w:i/>
          <w:iCs/>
        </w:rPr>
        <w:t>Call for Entry</w:t>
      </w:r>
      <w:r>
        <w:t xml:space="preserve">, or admission fee for </w:t>
      </w:r>
      <w:r w:rsidRPr="0019419F">
        <w:rPr>
          <w:i/>
          <w:iCs/>
        </w:rPr>
        <w:t>Art</w:t>
      </w:r>
      <w:r>
        <w:rPr>
          <w:i/>
          <w:iCs/>
        </w:rPr>
        <w:t xml:space="preserve"> S</w:t>
      </w:r>
      <w:r w:rsidRPr="0019419F">
        <w:rPr>
          <w:i/>
          <w:iCs/>
        </w:rPr>
        <w:t>how</w:t>
      </w:r>
      <w:r w:rsidR="001D3AE6">
        <w:rPr>
          <w:i/>
          <w:iCs/>
        </w:rPr>
        <w:t xml:space="preserve"> (TIP: in this space, if it applies</w:t>
      </w:r>
      <w:r w:rsidR="007D2FDF">
        <w:rPr>
          <w:i/>
          <w:iCs/>
        </w:rPr>
        <w:t xml:space="preserve"> to your art show</w:t>
      </w:r>
      <w:r w:rsidR="001D3AE6">
        <w:rPr>
          <w:i/>
          <w:iCs/>
        </w:rPr>
        <w:t>, you can write: “No admission fees and free parking</w:t>
      </w:r>
      <w:r w:rsidR="001D3AE6" w:rsidRPr="00433D14">
        <w:rPr>
          <w:i/>
          <w:iCs/>
        </w:rPr>
        <w:t>”)</w:t>
      </w:r>
      <w:r w:rsidRPr="00433D14">
        <w:t>:</w:t>
      </w:r>
      <w:r w:rsidR="006B5757" w:rsidRPr="00433D14">
        <w:t xml:space="preserve">     </w:t>
      </w:r>
    </w:p>
    <w:p w14:paraId="340AD27C" w14:textId="77777777" w:rsidR="0019419F" w:rsidRPr="00433D14" w:rsidRDefault="0019419F" w:rsidP="00CE1034">
      <w:pPr>
        <w:spacing w:after="0"/>
      </w:pPr>
    </w:p>
    <w:p w14:paraId="14299EE3" w14:textId="77777777" w:rsidR="00CE1034" w:rsidRDefault="00CE1034" w:rsidP="00CE1034">
      <w:pPr>
        <w:spacing w:after="0"/>
      </w:pPr>
    </w:p>
    <w:p w14:paraId="5630DDA3" w14:textId="7355FFBD" w:rsidR="003948B6" w:rsidRPr="00433D14" w:rsidRDefault="00733C68" w:rsidP="00CE1034">
      <w:pPr>
        <w:spacing w:after="0"/>
      </w:pPr>
      <w:r>
        <w:t>(</w:t>
      </w:r>
      <w:r w:rsidR="003948B6">
        <w:t xml:space="preserve">OPTIONAL) </w:t>
      </w:r>
      <w:r w:rsidRPr="00733C68">
        <w:rPr>
          <w:rFonts w:ascii="Arial Black" w:hAnsi="Arial Black"/>
        </w:rPr>
        <w:t>O</w:t>
      </w:r>
      <w:r w:rsidR="003948B6" w:rsidRPr="00733C68">
        <w:rPr>
          <w:rFonts w:ascii="Arial Black" w:hAnsi="Arial Black"/>
        </w:rPr>
        <w:t>ther details</w:t>
      </w:r>
      <w:r w:rsidR="003948B6">
        <w:t xml:space="preserve"> you </w:t>
      </w:r>
      <w:r w:rsidR="00277678">
        <w:t>feel are important</w:t>
      </w:r>
      <w:r w:rsidR="003948B6">
        <w:t xml:space="preserve"> to include</w:t>
      </w:r>
      <w:r w:rsidR="0019419F">
        <w:t xml:space="preserve">, such as if </w:t>
      </w:r>
      <w:r w:rsidR="00F22B4C">
        <w:t>this</w:t>
      </w:r>
      <w:r w:rsidR="0019419F">
        <w:t xml:space="preserve"> is a charity event, if prizes are awarded, etc.</w:t>
      </w:r>
      <w:r w:rsidR="003948B6">
        <w:t xml:space="preserve"> (th</w:t>
      </w:r>
      <w:r w:rsidR="00824653">
        <w:t>is</w:t>
      </w:r>
      <w:r w:rsidR="007D2FDF">
        <w:t xml:space="preserve"> information</w:t>
      </w:r>
      <w:r w:rsidR="003948B6">
        <w:t xml:space="preserve"> </w:t>
      </w:r>
      <w:r w:rsidR="003948B6" w:rsidRPr="00277678">
        <w:rPr>
          <w:i/>
          <w:iCs/>
        </w:rPr>
        <w:t xml:space="preserve">may </w:t>
      </w:r>
      <w:r w:rsidR="003948B6">
        <w:t>be edited or omitted</w:t>
      </w:r>
      <w:r w:rsidR="003948B6" w:rsidRPr="00433D14">
        <w:t>)</w:t>
      </w:r>
      <w:r w:rsidR="006B5757" w:rsidRPr="00433D14">
        <w:t xml:space="preserve">:          </w:t>
      </w:r>
    </w:p>
    <w:p w14:paraId="63A724C3" w14:textId="77777777" w:rsidR="006B5757" w:rsidRPr="00433D14" w:rsidRDefault="006B5757" w:rsidP="00CE1034">
      <w:pPr>
        <w:spacing w:after="0"/>
      </w:pPr>
    </w:p>
    <w:p w14:paraId="5B27D267" w14:textId="77777777" w:rsidR="00CE1034" w:rsidRDefault="00CE1034" w:rsidP="00CE1034">
      <w:pPr>
        <w:spacing w:after="0"/>
        <w:rPr>
          <w:rFonts w:ascii="Arial Black" w:hAnsi="Arial Black"/>
        </w:rPr>
      </w:pPr>
    </w:p>
    <w:p w14:paraId="24BDD1CA" w14:textId="38729A8E" w:rsidR="003948B6" w:rsidRPr="00433D14" w:rsidRDefault="007D2FDF" w:rsidP="00CE1034">
      <w:pPr>
        <w:spacing w:after="0"/>
      </w:pPr>
      <w:r>
        <w:rPr>
          <w:rFonts w:ascii="Arial Black" w:hAnsi="Arial Black"/>
        </w:rPr>
        <w:t>*</w:t>
      </w:r>
      <w:r w:rsidR="003948B6" w:rsidRPr="00733C68">
        <w:rPr>
          <w:rFonts w:ascii="Arial Black" w:hAnsi="Arial Black"/>
        </w:rPr>
        <w:t>Submission deadline</w:t>
      </w:r>
      <w:r w:rsidR="003948B6">
        <w:t xml:space="preserve"> if this is a </w:t>
      </w:r>
      <w:r w:rsidR="003948B6" w:rsidRPr="00733C68">
        <w:rPr>
          <w:i/>
          <w:iCs/>
        </w:rPr>
        <w:t>Call for Entry</w:t>
      </w:r>
      <w:r w:rsidR="003948B6">
        <w:t xml:space="preserve"> (</w:t>
      </w:r>
      <w:r>
        <w:t>*</w:t>
      </w:r>
      <w:r w:rsidR="003948B6">
        <w:t>This is important to include</w:t>
      </w:r>
      <w:r w:rsidR="00824653">
        <w:t xml:space="preserve"> </w:t>
      </w:r>
      <w:r w:rsidR="006B5757">
        <w:t>and</w:t>
      </w:r>
      <w:r w:rsidR="00F22B4C">
        <w:t xml:space="preserve"> </w:t>
      </w:r>
      <w:r w:rsidR="00733C68">
        <w:t>lets</w:t>
      </w:r>
      <w:r w:rsidR="00824653">
        <w:t xml:space="preserve"> me know when your </w:t>
      </w:r>
      <w:r w:rsidR="00F22B4C" w:rsidRPr="00F22B4C">
        <w:rPr>
          <w:i/>
          <w:iCs/>
        </w:rPr>
        <w:t>Call</w:t>
      </w:r>
      <w:r w:rsidR="00824653" w:rsidRPr="00F22B4C">
        <w:rPr>
          <w:i/>
          <w:iCs/>
        </w:rPr>
        <w:t xml:space="preserve"> </w:t>
      </w:r>
      <w:r w:rsidR="00824653">
        <w:t>“expires” so that it can be deleted</w:t>
      </w:r>
      <w:r w:rsidR="00824653" w:rsidRPr="00433D14">
        <w:t>)</w:t>
      </w:r>
      <w:r w:rsidR="003948B6" w:rsidRPr="00433D14">
        <w:t>:</w:t>
      </w:r>
      <w:r w:rsidR="006B5757" w:rsidRPr="00433D14">
        <w:t xml:space="preserve">                 </w:t>
      </w:r>
    </w:p>
    <w:p w14:paraId="46ECEF37" w14:textId="77777777" w:rsidR="003948B6" w:rsidRPr="00433D14" w:rsidRDefault="003948B6" w:rsidP="00CE1034">
      <w:pPr>
        <w:spacing w:after="0"/>
      </w:pPr>
    </w:p>
    <w:p w14:paraId="4E64326E" w14:textId="77777777" w:rsidR="00CE1034" w:rsidRDefault="00CE1034" w:rsidP="00CE1034">
      <w:pPr>
        <w:spacing w:after="0"/>
      </w:pPr>
    </w:p>
    <w:p w14:paraId="1D622DA8" w14:textId="70ECBC35" w:rsidR="00BE3F4E" w:rsidRPr="00433D14" w:rsidRDefault="00277678" w:rsidP="00CE1034">
      <w:pPr>
        <w:spacing w:after="0"/>
      </w:pPr>
      <w:r w:rsidRPr="00733C68">
        <w:rPr>
          <w:rFonts w:ascii="Arial Black" w:hAnsi="Arial Black"/>
        </w:rPr>
        <w:t>A contact e-mail or a web link</w:t>
      </w:r>
      <w:r w:rsidR="00B621A8">
        <w:rPr>
          <w:rFonts w:ascii="Arial Black" w:hAnsi="Arial Black"/>
        </w:rPr>
        <w:t xml:space="preserve"> (or a phone # if nothing else!)</w:t>
      </w:r>
      <w:r>
        <w:t>, f</w:t>
      </w:r>
      <w:r w:rsidR="003948B6">
        <w:t xml:space="preserve">or </w:t>
      </w:r>
      <w:r w:rsidR="00824653">
        <w:t xml:space="preserve">readers to find more </w:t>
      </w:r>
      <w:r>
        <w:t xml:space="preserve">detailed </w:t>
      </w:r>
      <w:r w:rsidR="003948B6">
        <w:t xml:space="preserve">information about </w:t>
      </w:r>
      <w:r w:rsidR="007D2FDF">
        <w:t xml:space="preserve">your </w:t>
      </w:r>
      <w:r w:rsidR="007D2FDF" w:rsidRPr="007D2FDF">
        <w:rPr>
          <w:i/>
          <w:iCs/>
        </w:rPr>
        <w:t>Art Show</w:t>
      </w:r>
      <w:r w:rsidR="007D2FDF">
        <w:t xml:space="preserve"> or </w:t>
      </w:r>
      <w:r w:rsidR="007D2FDF" w:rsidRPr="007D2FDF">
        <w:rPr>
          <w:i/>
          <w:iCs/>
        </w:rPr>
        <w:t>Call for Entry</w:t>
      </w:r>
      <w:r>
        <w:t xml:space="preserve"> (</w:t>
      </w:r>
      <w:r w:rsidR="00B621A8">
        <w:t>t</w:t>
      </w:r>
      <w:r>
        <w:t xml:space="preserve">his is especially necessary if </w:t>
      </w:r>
      <w:r w:rsidR="00733C68">
        <w:t xml:space="preserve">this is a </w:t>
      </w:r>
      <w:r w:rsidR="00733C68" w:rsidRPr="00733C68">
        <w:rPr>
          <w:i/>
          <w:iCs/>
        </w:rPr>
        <w:t xml:space="preserve">Call </w:t>
      </w:r>
      <w:proofErr w:type="gramStart"/>
      <w:r w:rsidR="00733C68" w:rsidRPr="00733C68">
        <w:rPr>
          <w:i/>
          <w:iCs/>
        </w:rPr>
        <w:t>For</w:t>
      </w:r>
      <w:proofErr w:type="gramEnd"/>
      <w:r w:rsidR="00733C68" w:rsidRPr="00733C68">
        <w:rPr>
          <w:i/>
          <w:iCs/>
        </w:rPr>
        <w:t xml:space="preserve"> Entry</w:t>
      </w:r>
      <w:r w:rsidR="00733C68">
        <w:t xml:space="preserve"> with</w:t>
      </w:r>
      <w:r>
        <w:t xml:space="preserve"> an online </w:t>
      </w:r>
      <w:r w:rsidR="006603A4">
        <w:t xml:space="preserve">application </w:t>
      </w:r>
      <w:r>
        <w:t xml:space="preserve">form participants must fill out, because </w:t>
      </w:r>
      <w:r w:rsidRPr="00277678">
        <w:rPr>
          <w:i/>
          <w:iCs/>
        </w:rPr>
        <w:t>The Artist’s Journal</w:t>
      </w:r>
      <w:r>
        <w:t xml:space="preserve"> will not and cannot include a long, detailed </w:t>
      </w:r>
      <w:r w:rsidR="00733C68">
        <w:t xml:space="preserve">and fillable </w:t>
      </w:r>
      <w:r>
        <w:t>form within your published news item</w:t>
      </w:r>
      <w:r w:rsidRPr="00433D14">
        <w:t>):</w:t>
      </w:r>
      <w:r w:rsidR="006B5757" w:rsidRPr="00433D14">
        <w:t xml:space="preserve">            </w:t>
      </w:r>
    </w:p>
    <w:p w14:paraId="6F8EC1A6" w14:textId="77777777" w:rsidR="001D3AE6" w:rsidRPr="00433D14" w:rsidRDefault="001D3AE6" w:rsidP="00CE1034">
      <w:pPr>
        <w:spacing w:after="0"/>
      </w:pPr>
    </w:p>
    <w:p w14:paraId="0F20818A" w14:textId="77777777" w:rsidR="007D2FDF" w:rsidRDefault="007D2FDF" w:rsidP="00CE1034">
      <w:pPr>
        <w:spacing w:after="0"/>
        <w:rPr>
          <w:rFonts w:ascii="Arial Black" w:hAnsi="Arial Black"/>
        </w:rPr>
      </w:pPr>
    </w:p>
    <w:p w14:paraId="0FD87D1F" w14:textId="77777777" w:rsidR="001A4DDA" w:rsidRDefault="001A4DDA" w:rsidP="00CE1034">
      <w:pPr>
        <w:spacing w:after="0"/>
        <w:rPr>
          <w:rFonts w:ascii="Arial Black" w:hAnsi="Arial Black"/>
        </w:rPr>
      </w:pPr>
    </w:p>
    <w:p w14:paraId="087B4336" w14:textId="77777777" w:rsidR="007D2FDF" w:rsidRDefault="007D2FDF" w:rsidP="00CE1034">
      <w:pPr>
        <w:spacing w:after="0"/>
        <w:rPr>
          <w:rFonts w:ascii="Arial Black" w:hAnsi="Arial Black"/>
        </w:rPr>
      </w:pPr>
    </w:p>
    <w:p w14:paraId="0E11DFE1" w14:textId="77777777" w:rsidR="001D3AE6" w:rsidRDefault="001D3AE6" w:rsidP="00CE1034">
      <w:pPr>
        <w:spacing w:after="0"/>
        <w:rPr>
          <w:rFonts w:ascii="Arial Black" w:hAnsi="Arial Black"/>
        </w:rPr>
      </w:pPr>
    </w:p>
    <w:p w14:paraId="73966E6B" w14:textId="52A7E53B" w:rsidR="00BE3F4E" w:rsidRPr="00CE1034" w:rsidRDefault="001D3AE6" w:rsidP="00CE1034">
      <w:pPr>
        <w:spacing w:after="0"/>
        <w:rPr>
          <w:rFonts w:ascii="Arial Black" w:hAnsi="Arial Black"/>
          <w:i/>
          <w:iCs/>
          <w:color w:val="C00000"/>
          <w:sz w:val="24"/>
          <w:szCs w:val="24"/>
        </w:rPr>
      </w:pPr>
      <w:r w:rsidRPr="00CE1034">
        <w:rPr>
          <w:rFonts w:ascii="Arial Black" w:hAnsi="Arial Black"/>
          <w:i/>
          <w:iCs/>
          <w:color w:val="C00000"/>
          <w:sz w:val="24"/>
          <w:szCs w:val="24"/>
        </w:rPr>
        <w:t>Thank you for submitting your news!</w:t>
      </w:r>
    </w:p>
    <w:p w14:paraId="25E96BE9" w14:textId="77777777" w:rsidR="00CE1034" w:rsidRDefault="00CE1034" w:rsidP="00CE1034">
      <w:pPr>
        <w:spacing w:after="0"/>
        <w:rPr>
          <w:rFonts w:ascii="Arial Black" w:hAnsi="Arial Black"/>
        </w:rPr>
      </w:pPr>
    </w:p>
    <w:p w14:paraId="2CD8377A" w14:textId="77777777" w:rsidR="007D2FDF" w:rsidRDefault="007D2FDF" w:rsidP="00CE1034">
      <w:pPr>
        <w:spacing w:after="0"/>
      </w:pPr>
    </w:p>
    <w:p w14:paraId="7C494695" w14:textId="77777777" w:rsidR="00CE1034" w:rsidRDefault="00CE1034" w:rsidP="00CE1034">
      <w:pPr>
        <w:spacing w:after="0"/>
      </w:pPr>
    </w:p>
    <w:p w14:paraId="649C59E7" w14:textId="7DD51E34" w:rsidR="00BE3F4E" w:rsidRPr="00CE1034" w:rsidRDefault="00BE3F4E" w:rsidP="00CE1034">
      <w:pPr>
        <w:spacing w:after="0"/>
        <w:rPr>
          <w:rFonts w:ascii="Arial Black" w:hAnsi="Arial Black"/>
          <w:color w:val="auto"/>
        </w:rPr>
      </w:pPr>
      <w:r w:rsidRPr="00CE1034">
        <w:rPr>
          <w:rFonts w:ascii="Arial Black" w:hAnsi="Arial Black"/>
          <w:color w:val="auto"/>
        </w:rPr>
        <w:t>WRITING TIP:</w:t>
      </w:r>
    </w:p>
    <w:p w14:paraId="5CD6BE0D" w14:textId="69BDDDB3" w:rsidR="00BE3F4E" w:rsidRDefault="00BE3F4E" w:rsidP="00CE1034">
      <w:pPr>
        <w:spacing w:after="0"/>
      </w:pPr>
      <w:r w:rsidRPr="00BE3F4E">
        <w:rPr>
          <w:i/>
          <w:iCs/>
        </w:rPr>
        <w:t>The Artists’ Journal</w:t>
      </w:r>
      <w:r>
        <w:t xml:space="preserve"> uses the </w:t>
      </w:r>
      <w:r w:rsidRPr="00BE3F4E">
        <w:rPr>
          <w:i/>
          <w:iCs/>
        </w:rPr>
        <w:t>Canadian Press (CP)</w:t>
      </w:r>
      <w:r>
        <w:t xml:space="preserve"> ‘newspaper’ writing style. CP style is simple,</w:t>
      </w:r>
      <w:r w:rsidR="006603A4">
        <w:t xml:space="preserve"> brief,</w:t>
      </w:r>
      <w:r>
        <w:t xml:space="preserve"> unopinionated wording</w:t>
      </w:r>
      <w:r w:rsidR="001D3AE6">
        <w:t>. Avoid using ‘flowery’ words. F</w:t>
      </w:r>
      <w:r>
        <w:t>or example, “</w:t>
      </w:r>
      <w:r w:rsidRPr="00BE3F4E">
        <w:rPr>
          <w:i/>
          <w:iCs/>
        </w:rPr>
        <w:t>talented</w:t>
      </w:r>
      <w:r>
        <w:t xml:space="preserve"> artists” or “</w:t>
      </w:r>
      <w:r w:rsidRPr="00BE3F4E">
        <w:rPr>
          <w:i/>
          <w:iCs/>
        </w:rPr>
        <w:t>beautiful</w:t>
      </w:r>
      <w:r>
        <w:t xml:space="preserve"> paintings”</w:t>
      </w:r>
      <w:r w:rsidR="001D3AE6">
        <w:t xml:space="preserve"> or “</w:t>
      </w:r>
      <w:r w:rsidR="00CE1034">
        <w:t xml:space="preserve">We are </w:t>
      </w:r>
      <w:r w:rsidR="001D3AE6" w:rsidRPr="001D3AE6">
        <w:rPr>
          <w:i/>
          <w:iCs/>
        </w:rPr>
        <w:t xml:space="preserve">pleased </w:t>
      </w:r>
      <w:r w:rsidR="001D3AE6">
        <w:t xml:space="preserve">(or </w:t>
      </w:r>
      <w:r w:rsidR="001D3AE6" w:rsidRPr="001D3AE6">
        <w:rPr>
          <w:i/>
          <w:iCs/>
        </w:rPr>
        <w:t>proud</w:t>
      </w:r>
      <w:r w:rsidR="001D3AE6">
        <w:t>) to present,”</w:t>
      </w:r>
      <w:r>
        <w:t xml:space="preserve"> should be simply “artists” or “paintings”</w:t>
      </w:r>
      <w:r w:rsidR="001D3AE6">
        <w:t xml:space="preserve"> or “presents.”</w:t>
      </w:r>
      <w:r>
        <w:t xml:space="preserve"> </w:t>
      </w:r>
      <w:r w:rsidR="001D3AE6">
        <w:t>No opinions, j</w:t>
      </w:r>
      <w:r>
        <w:t>ust the facts please</w:t>
      </w:r>
      <w:r w:rsidR="006603A4">
        <w:t>!</w:t>
      </w:r>
      <w:r>
        <w:t xml:space="preserve"> </w:t>
      </w:r>
      <w:r w:rsidR="00CE1034">
        <w:t>T</w:t>
      </w:r>
      <w:r w:rsidR="006603A4">
        <w:t xml:space="preserve">his also helps </w:t>
      </w:r>
      <w:r w:rsidR="00CE1034">
        <w:t>k</w:t>
      </w:r>
      <w:r>
        <w:t xml:space="preserve">eep your writing short and simple. </w:t>
      </w:r>
    </w:p>
    <w:sectPr w:rsidR="00BE3F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yMjcyMDQwNDE1NbNU0lEKTi0uzszPAykwqQUACCKSniwAAAA="/>
  </w:docVars>
  <w:rsids>
    <w:rsidRoot w:val="003948B6"/>
    <w:rsid w:val="00003D61"/>
    <w:rsid w:val="0019419F"/>
    <w:rsid w:val="001A4DDA"/>
    <w:rsid w:val="001D3AE6"/>
    <w:rsid w:val="00277678"/>
    <w:rsid w:val="00303F4A"/>
    <w:rsid w:val="003948B6"/>
    <w:rsid w:val="00410920"/>
    <w:rsid w:val="00433D14"/>
    <w:rsid w:val="004F191C"/>
    <w:rsid w:val="006603A4"/>
    <w:rsid w:val="006B5757"/>
    <w:rsid w:val="006F3753"/>
    <w:rsid w:val="007155DE"/>
    <w:rsid w:val="00733C68"/>
    <w:rsid w:val="007D2FDF"/>
    <w:rsid w:val="00824653"/>
    <w:rsid w:val="00825EA6"/>
    <w:rsid w:val="00B621A8"/>
    <w:rsid w:val="00BE3F4E"/>
    <w:rsid w:val="00C21255"/>
    <w:rsid w:val="00C670B8"/>
    <w:rsid w:val="00CE1034"/>
    <w:rsid w:val="00ED3747"/>
    <w:rsid w:val="00ED60C8"/>
    <w:rsid w:val="00F11F6B"/>
    <w:rsid w:val="00F22B4C"/>
    <w:rsid w:val="00FC2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B7BBF"/>
  <w15:chartTrackingRefBased/>
  <w15:docId w15:val="{EC508763-9335-4DF4-B311-E32C7CCE9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color w:val="000000"/>
        <w:kern w:val="2"/>
        <w:sz w:val="18"/>
        <w:szCs w:val="18"/>
        <w:lang w:val="en-US" w:eastAsia="en-US" w:bidi="ar-SA"/>
        <w14:ligatures w14:val="standardContextual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19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1">
    <w:name w:val="Title1"/>
    <w:basedOn w:val="Normal"/>
    <w:autoRedefine/>
    <w:qFormat/>
    <w:rsid w:val="00C670B8"/>
    <w:pPr>
      <w:spacing w:after="0"/>
    </w:pPr>
    <w:rPr>
      <w:rFonts w:ascii="Arial Black" w:hAnsi="Arial Black"/>
      <w:caps/>
    </w:rPr>
  </w:style>
  <w:style w:type="character" w:styleId="Hyperlink">
    <w:name w:val="Hyperlink"/>
    <w:basedOn w:val="DefaultParagraphFont"/>
    <w:uiPriority w:val="99"/>
    <w:unhideWhenUsed/>
    <w:rsid w:val="001D3AE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3A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eve@artnews-healthnews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1</Pages>
  <Words>565</Words>
  <Characters>32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 Lees</dc:creator>
  <cp:keywords/>
  <dc:description/>
  <cp:lastModifiedBy>Eve Lees</cp:lastModifiedBy>
  <cp:revision>14</cp:revision>
  <dcterms:created xsi:type="dcterms:W3CDTF">2023-05-10T21:19:00Z</dcterms:created>
  <dcterms:modified xsi:type="dcterms:W3CDTF">2023-05-14T22:40:00Z</dcterms:modified>
</cp:coreProperties>
</file>